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n Balm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lm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41 Greenwood Avenue, Deerfield, IL, USA Deerfield, IL, USA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nbalmer@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1262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ncol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7/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z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9/201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